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yanmar</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yanmar received a score of 68.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yanmar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yanmar received a score of</w:t>
      </w:r>
      <w:r>
        <w:t xml:space="preserve"> </w:t>
      </w:r>
      <w:r>
        <w:rPr>
          <w:b/>
          <w:bCs/>
        </w:rPr>
        <w:t xml:space="preserve">67.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yanmar received a score of 77.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yanmar received a score of 47.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yanmar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yanmar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yanmar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yanmar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yanmar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yanmar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yanmar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yanmar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yanmar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yanmar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yanmar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yanmar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yanmar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4, 2006, 2009, 2012, 2014, 2015, 2016,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2021, 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7, 2009,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7</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DC2B3D-0E1E-474F-A0E2-07B36D1234F9}"/>
</file>

<file path=customXml/itemProps2.xml><?xml version="1.0" encoding="utf-8"?>
<ds:datastoreItem xmlns:ds="http://schemas.openxmlformats.org/officeDocument/2006/customXml" ds:itemID="{374E29C5-0904-4E96-B5FF-77DEDEB0B173}"/>
</file>

<file path=customXml/itemProps3.xml><?xml version="1.0" encoding="utf-8"?>
<ds:datastoreItem xmlns:ds="http://schemas.openxmlformats.org/officeDocument/2006/customXml" ds:itemID="{915D8E89-FB0F-46E0-B169-947856F1CB7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07:10Z</dcterms:created>
  <dcterms:modified xsi:type="dcterms:W3CDTF">2024-11-01T16: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yanmar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